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0D727" w14:textId="50DA8392" w:rsidR="004325C7" w:rsidRPr="007E0923" w:rsidRDefault="007E0923" w:rsidP="004325C7">
      <w:pPr>
        <w:rPr>
          <w:rFonts w:asciiTheme="majorHAnsi" w:hAnsiTheme="majorHAnsi"/>
          <w:b/>
        </w:rPr>
      </w:pPr>
      <w:r w:rsidRPr="007E0923">
        <w:rPr>
          <w:rFonts w:asciiTheme="majorHAnsi" w:hAnsiTheme="majorHAnsi"/>
          <w:b/>
        </w:rPr>
        <w:t>Supplement Table 1.  Sequences of oligonucleotide primers used in polymerase chain reaction (PCR) assays</w:t>
      </w:r>
    </w:p>
    <w:p w14:paraId="15711414" w14:textId="77777777" w:rsidR="007E0923" w:rsidRPr="00911640" w:rsidRDefault="007E0923" w:rsidP="004325C7">
      <w:pPr>
        <w:rPr>
          <w:rFonts w:asciiTheme="majorHAnsi" w:hAnsiTheme="majorHAnsi"/>
        </w:rPr>
      </w:pP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1496"/>
        <w:gridCol w:w="3345"/>
        <w:gridCol w:w="3861"/>
      </w:tblGrid>
      <w:tr w:rsidR="00FB5174" w14:paraId="705AA928" w14:textId="77777777" w:rsidTr="00C5337B">
        <w:tc>
          <w:tcPr>
            <w:tcW w:w="1496" w:type="dxa"/>
          </w:tcPr>
          <w:p w14:paraId="428C5F13" w14:textId="64F2456B" w:rsidR="00FB5174" w:rsidRPr="005411DE" w:rsidRDefault="00FB5174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5411DE">
              <w:rPr>
                <w:rFonts w:asciiTheme="majorHAnsi" w:hAnsiTheme="majorHAnsi"/>
                <w:sz w:val="24"/>
                <w:szCs w:val="24"/>
              </w:rPr>
              <w:t>Name</w:t>
            </w:r>
          </w:p>
        </w:tc>
        <w:tc>
          <w:tcPr>
            <w:tcW w:w="3345" w:type="dxa"/>
          </w:tcPr>
          <w:p w14:paraId="1E282C14" w14:textId="436C5CDD" w:rsidR="00FB5174" w:rsidRPr="005411DE" w:rsidRDefault="00CB5CA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5411DE">
              <w:rPr>
                <w:rFonts w:asciiTheme="majorHAnsi" w:hAnsiTheme="majorHAnsi"/>
                <w:sz w:val="24"/>
                <w:szCs w:val="24"/>
              </w:rPr>
              <w:t xml:space="preserve">Reverse </w:t>
            </w:r>
            <w:r w:rsidR="00FB5174" w:rsidRPr="005411DE">
              <w:rPr>
                <w:rFonts w:asciiTheme="majorHAnsi" w:hAnsiTheme="majorHAnsi"/>
                <w:sz w:val="24"/>
                <w:szCs w:val="24"/>
              </w:rPr>
              <w:t>(5’-3’)</w:t>
            </w:r>
          </w:p>
        </w:tc>
        <w:tc>
          <w:tcPr>
            <w:tcW w:w="3861" w:type="dxa"/>
          </w:tcPr>
          <w:p w14:paraId="062FBC62" w14:textId="342F4F6E" w:rsidR="00FB5174" w:rsidRPr="005411DE" w:rsidRDefault="00CB5CA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CB5CA8">
              <w:rPr>
                <w:rFonts w:asciiTheme="majorHAnsi" w:hAnsiTheme="majorHAnsi"/>
                <w:sz w:val="24"/>
                <w:szCs w:val="24"/>
              </w:rPr>
              <w:t xml:space="preserve">Forward </w:t>
            </w:r>
            <w:r w:rsidR="00FB5174" w:rsidRPr="005411DE">
              <w:rPr>
                <w:rFonts w:asciiTheme="majorHAnsi" w:hAnsiTheme="majorHAnsi"/>
                <w:sz w:val="24"/>
                <w:szCs w:val="24"/>
              </w:rPr>
              <w:t>(5’-3’)</w:t>
            </w:r>
          </w:p>
        </w:tc>
      </w:tr>
      <w:tr w:rsidR="00FB5174" w14:paraId="05F23DEB" w14:textId="77777777" w:rsidTr="00C5337B">
        <w:tc>
          <w:tcPr>
            <w:tcW w:w="1496" w:type="dxa"/>
          </w:tcPr>
          <w:p w14:paraId="61184E27" w14:textId="350491AC" w:rsidR="00FB5174" w:rsidRPr="005411DE" w:rsidRDefault="00E767D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</w:t>
            </w:r>
            <w:r w:rsidR="00975389">
              <w:rPr>
                <w:rFonts w:asciiTheme="majorHAnsi" w:hAnsiTheme="majorHAnsi"/>
                <w:sz w:val="24"/>
                <w:szCs w:val="24"/>
              </w:rPr>
              <w:t>PS</w:t>
            </w:r>
            <w:r w:rsidR="00C4672D">
              <w:rPr>
                <w:rFonts w:asciiTheme="majorHAnsi" w:hAnsiTheme="majorHAnsi"/>
                <w:sz w:val="24"/>
                <w:szCs w:val="24"/>
              </w:rPr>
              <w:t>13</w:t>
            </w:r>
          </w:p>
        </w:tc>
        <w:tc>
          <w:tcPr>
            <w:tcW w:w="3345" w:type="dxa"/>
          </w:tcPr>
          <w:p w14:paraId="7C7B1A49" w14:textId="59A868EA" w:rsidR="00FB5174" w:rsidRPr="006F7600" w:rsidRDefault="00E342D1" w:rsidP="006F225C">
            <w:pPr>
              <w:pStyle w:val="PlainTex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      GCGACCAGGGCAGAGGC</w:t>
            </w:r>
          </w:p>
        </w:tc>
        <w:tc>
          <w:tcPr>
            <w:tcW w:w="3861" w:type="dxa"/>
          </w:tcPr>
          <w:p w14:paraId="19AC66D8" w14:textId="696B1FBE" w:rsidR="00FB5174" w:rsidRPr="006F7600" w:rsidRDefault="00E342D1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GATCTTCCTGAAGATCTCT</w:t>
            </w:r>
          </w:p>
        </w:tc>
      </w:tr>
      <w:tr w:rsidR="00C4672D" w14:paraId="686B44DD" w14:textId="77777777" w:rsidTr="00C5337B">
        <w:tc>
          <w:tcPr>
            <w:tcW w:w="1496" w:type="dxa"/>
          </w:tcPr>
          <w:p w14:paraId="393E24DB" w14:textId="5100C94D" w:rsidR="00C4672D" w:rsidRPr="005411DE" w:rsidRDefault="009F411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APDH</w:t>
            </w:r>
          </w:p>
        </w:tc>
        <w:tc>
          <w:tcPr>
            <w:tcW w:w="3345" w:type="dxa"/>
          </w:tcPr>
          <w:p w14:paraId="2018C026" w14:textId="651BF5D8" w:rsidR="00C4672D" w:rsidRPr="006F7600" w:rsidRDefault="00E342D1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CCTTGGAGGCCATGTGG</w:t>
            </w:r>
          </w:p>
        </w:tc>
        <w:tc>
          <w:tcPr>
            <w:tcW w:w="3861" w:type="dxa"/>
          </w:tcPr>
          <w:p w14:paraId="70903C6E" w14:textId="591130CE" w:rsidR="00C4672D" w:rsidRPr="006F7600" w:rsidRDefault="00E342D1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ACACTGAGCACCAGGTG</w:t>
            </w:r>
          </w:p>
        </w:tc>
      </w:tr>
      <w:tr w:rsidR="00C4672D" w14:paraId="73E02AB1" w14:textId="77777777" w:rsidTr="00C5337B">
        <w:tc>
          <w:tcPr>
            <w:tcW w:w="1496" w:type="dxa"/>
          </w:tcPr>
          <w:p w14:paraId="763DCAB1" w14:textId="15D46763" w:rsidR="00C4672D" w:rsidRPr="005411DE" w:rsidRDefault="00C4672D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5411DE">
              <w:rPr>
                <w:rFonts w:asciiTheme="majorHAnsi" w:hAnsiTheme="majorHAnsi"/>
                <w:sz w:val="24"/>
                <w:szCs w:val="24"/>
              </w:rPr>
              <w:t>I</w:t>
            </w:r>
            <w:r w:rsidR="00E767D8">
              <w:rPr>
                <w:rFonts w:asciiTheme="majorHAnsi" w:hAnsiTheme="majorHAnsi"/>
                <w:sz w:val="24"/>
                <w:szCs w:val="24"/>
              </w:rPr>
              <w:t>l1</w:t>
            </w:r>
            <w:r w:rsidR="00975389">
              <w:rPr>
                <w:rFonts w:asciiTheme="majorHAnsi" w:hAnsiTheme="majorHAnsi"/>
                <w:sz w:val="24"/>
                <w:szCs w:val="24"/>
              </w:rPr>
              <w:t>A</w:t>
            </w:r>
          </w:p>
        </w:tc>
        <w:tc>
          <w:tcPr>
            <w:tcW w:w="3345" w:type="dxa"/>
          </w:tcPr>
          <w:p w14:paraId="3B95E488" w14:textId="73D8C8F5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TACGCCTGGTTTTCCAGTA</w:t>
            </w:r>
          </w:p>
        </w:tc>
        <w:tc>
          <w:tcPr>
            <w:tcW w:w="3861" w:type="dxa"/>
          </w:tcPr>
          <w:p w14:paraId="006D158B" w14:textId="25BB6F7D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CAACCTCCTCTTCTTCTGG</w:t>
            </w:r>
          </w:p>
        </w:tc>
      </w:tr>
      <w:tr w:rsidR="00C4672D" w14:paraId="3B8A4765" w14:textId="77777777" w:rsidTr="00C5337B">
        <w:tc>
          <w:tcPr>
            <w:tcW w:w="1496" w:type="dxa"/>
          </w:tcPr>
          <w:p w14:paraId="79D2C727" w14:textId="299E1295" w:rsidR="00C4672D" w:rsidRPr="005411DE" w:rsidRDefault="009F411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L1</w:t>
            </w:r>
            <w:r w:rsidR="00D6203F">
              <w:rPr>
                <w:rFonts w:asciiTheme="majorHAnsi" w:hAnsiTheme="majorHAnsi"/>
                <w:sz w:val="24"/>
                <w:szCs w:val="24"/>
              </w:rPr>
              <w:t>B</w:t>
            </w:r>
          </w:p>
        </w:tc>
        <w:tc>
          <w:tcPr>
            <w:tcW w:w="3345" w:type="dxa"/>
          </w:tcPr>
          <w:p w14:paraId="262F1C7B" w14:textId="178B9040" w:rsidR="00C4672D" w:rsidRPr="006F7600" w:rsidRDefault="00E342D1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GAAGACACAAATTGCATGGTG</w:t>
            </w:r>
          </w:p>
        </w:tc>
        <w:tc>
          <w:tcPr>
            <w:tcW w:w="3861" w:type="dxa"/>
          </w:tcPr>
          <w:p w14:paraId="78645127" w14:textId="7B13B018" w:rsidR="00C4672D" w:rsidRPr="006F7600" w:rsidRDefault="007539A3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CTACAGCTGGAGAGTGTAG</w:t>
            </w:r>
          </w:p>
        </w:tc>
      </w:tr>
      <w:tr w:rsidR="00C4672D" w14:paraId="5B0F81A0" w14:textId="77777777" w:rsidTr="00C5337B">
        <w:tc>
          <w:tcPr>
            <w:tcW w:w="1496" w:type="dxa"/>
          </w:tcPr>
          <w:p w14:paraId="42E1BBD7" w14:textId="621DA690" w:rsidR="00C4672D" w:rsidRPr="005411DE" w:rsidRDefault="009F411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L6</w:t>
            </w:r>
          </w:p>
        </w:tc>
        <w:tc>
          <w:tcPr>
            <w:tcW w:w="3345" w:type="dxa"/>
          </w:tcPr>
          <w:p w14:paraId="68F01240" w14:textId="085D8B80" w:rsidR="00C4672D" w:rsidRPr="006F7600" w:rsidRDefault="007539A3" w:rsidP="00083DFE">
            <w:pPr>
              <w:pStyle w:val="PlainText"/>
              <w:tabs>
                <w:tab w:val="left" w:pos="600"/>
              </w:tabs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ACATTTGCCGAAGAGCCC</w:t>
            </w:r>
          </w:p>
        </w:tc>
        <w:tc>
          <w:tcPr>
            <w:tcW w:w="3861" w:type="dxa"/>
          </w:tcPr>
          <w:p w14:paraId="5CF917B6" w14:textId="2175D19D" w:rsidR="00C4672D" w:rsidRPr="006F7600" w:rsidRDefault="007539A3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TCCTGATCCAGTTCCTGCA</w:t>
            </w:r>
          </w:p>
        </w:tc>
      </w:tr>
      <w:tr w:rsidR="00C4672D" w14:paraId="5180E34C" w14:textId="77777777" w:rsidTr="00C5337B">
        <w:tc>
          <w:tcPr>
            <w:tcW w:w="1496" w:type="dxa"/>
          </w:tcPr>
          <w:p w14:paraId="7CECAF2A" w14:textId="5D1796E6" w:rsidR="00D6203F" w:rsidRPr="005411DE" w:rsidRDefault="00D6203F" w:rsidP="00D6203F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L8</w:t>
            </w:r>
          </w:p>
        </w:tc>
        <w:tc>
          <w:tcPr>
            <w:tcW w:w="3345" w:type="dxa"/>
          </w:tcPr>
          <w:p w14:paraId="1F08C882" w14:textId="61E70B5C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GAATCCATCCCCCTGTTTTCA</w:t>
            </w:r>
          </w:p>
        </w:tc>
        <w:tc>
          <w:tcPr>
            <w:tcW w:w="3861" w:type="dxa"/>
          </w:tcPr>
          <w:p w14:paraId="2F00EC95" w14:textId="2A1F9FA0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GACATACTCCAAACCTTTCCAC</w:t>
            </w:r>
          </w:p>
        </w:tc>
      </w:tr>
      <w:tr w:rsidR="00C4672D" w14:paraId="35CB3A54" w14:textId="77777777" w:rsidTr="00C5337B">
        <w:tc>
          <w:tcPr>
            <w:tcW w:w="1496" w:type="dxa"/>
          </w:tcPr>
          <w:p w14:paraId="589CCC46" w14:textId="61DD8253" w:rsidR="00C4672D" w:rsidRPr="005411DE" w:rsidRDefault="00D6203F" w:rsidP="00C4672D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TNF</w:t>
            </w:r>
            <w:r w:rsidR="00975389">
              <w:rPr>
                <w:rFonts w:asciiTheme="majorHAnsi" w:hAnsiTheme="majorHAnsi"/>
                <w:sz w:val="24"/>
                <w:szCs w:val="24"/>
              </w:rPr>
              <w:t>A</w:t>
            </w:r>
          </w:p>
        </w:tc>
        <w:tc>
          <w:tcPr>
            <w:tcW w:w="3345" w:type="dxa"/>
          </w:tcPr>
          <w:p w14:paraId="12558854" w14:textId="36950C15" w:rsidR="00C4672D" w:rsidRPr="006F7600" w:rsidRDefault="00514815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CAGGGCAATGATCCCAAAG</w:t>
            </w:r>
          </w:p>
        </w:tc>
        <w:tc>
          <w:tcPr>
            <w:tcW w:w="3861" w:type="dxa"/>
          </w:tcPr>
          <w:p w14:paraId="765BAB65" w14:textId="737BEF4F" w:rsidR="00C4672D" w:rsidRPr="006F7600" w:rsidRDefault="00514815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CAAGGTCAACCTCCTCTCT</w:t>
            </w:r>
          </w:p>
        </w:tc>
      </w:tr>
      <w:tr w:rsidR="00C4672D" w14:paraId="630BE5CA" w14:textId="77777777" w:rsidTr="00C5337B">
        <w:tc>
          <w:tcPr>
            <w:tcW w:w="1496" w:type="dxa"/>
          </w:tcPr>
          <w:p w14:paraId="50896D13" w14:textId="032C1BA6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XCL10</w:t>
            </w:r>
          </w:p>
        </w:tc>
        <w:tc>
          <w:tcPr>
            <w:tcW w:w="3345" w:type="dxa"/>
          </w:tcPr>
          <w:p w14:paraId="432A5376" w14:textId="75B06122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GGAGATCTTTTAGACCTTTCC</w:t>
            </w:r>
          </w:p>
        </w:tc>
        <w:tc>
          <w:tcPr>
            <w:tcW w:w="3861" w:type="dxa"/>
          </w:tcPr>
          <w:p w14:paraId="49D09C60" w14:textId="423C9F9F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CTGTTAATCCAAGGTCTTTAG</w:t>
            </w:r>
          </w:p>
        </w:tc>
      </w:tr>
      <w:tr w:rsidR="00C4672D" w14:paraId="5F8E1DB5" w14:textId="77777777" w:rsidTr="00C5337B">
        <w:tc>
          <w:tcPr>
            <w:tcW w:w="1496" w:type="dxa"/>
          </w:tcPr>
          <w:p w14:paraId="5A7B6B32" w14:textId="15618162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CP1</w:t>
            </w:r>
          </w:p>
        </w:tc>
        <w:tc>
          <w:tcPr>
            <w:tcW w:w="3345" w:type="dxa"/>
          </w:tcPr>
          <w:p w14:paraId="4BCC3DD2" w14:textId="3F636390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CAAGTCTTCGGAGTTTGGGT</w:t>
            </w:r>
          </w:p>
        </w:tc>
        <w:tc>
          <w:tcPr>
            <w:tcW w:w="3861" w:type="dxa"/>
          </w:tcPr>
          <w:p w14:paraId="756C8743" w14:textId="2C3C47C5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CTTCACCAATAGGAAGATCTC</w:t>
            </w:r>
          </w:p>
        </w:tc>
      </w:tr>
      <w:tr w:rsidR="00C4672D" w14:paraId="1F5A857A" w14:textId="77777777" w:rsidTr="00C5337B">
        <w:tc>
          <w:tcPr>
            <w:tcW w:w="1496" w:type="dxa"/>
          </w:tcPr>
          <w:p w14:paraId="6A169912" w14:textId="4A6A25B9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CL3</w:t>
            </w:r>
          </w:p>
        </w:tc>
        <w:tc>
          <w:tcPr>
            <w:tcW w:w="3345" w:type="dxa"/>
          </w:tcPr>
          <w:p w14:paraId="7FFB2C17" w14:textId="186A6A5F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AGGCACTCAGCTCCAGG</w:t>
            </w:r>
          </w:p>
        </w:tc>
        <w:tc>
          <w:tcPr>
            <w:tcW w:w="3861" w:type="dxa"/>
          </w:tcPr>
          <w:p w14:paraId="61D7656A" w14:textId="42975A5B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TGCTGCTTCAGCTACACC</w:t>
            </w:r>
          </w:p>
        </w:tc>
      </w:tr>
      <w:tr w:rsidR="00C4672D" w14:paraId="2118280C" w14:textId="77777777" w:rsidTr="00C5337B">
        <w:tc>
          <w:tcPr>
            <w:tcW w:w="1496" w:type="dxa"/>
          </w:tcPr>
          <w:p w14:paraId="6EBF575C" w14:textId="67DD075A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CL4</w:t>
            </w:r>
          </w:p>
        </w:tc>
        <w:tc>
          <w:tcPr>
            <w:tcW w:w="3345" w:type="dxa"/>
          </w:tcPr>
          <w:p w14:paraId="3D874D8C" w14:textId="4D264BBE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AGTTCAGTTCCAGGTCATAC</w:t>
            </w:r>
          </w:p>
        </w:tc>
        <w:tc>
          <w:tcPr>
            <w:tcW w:w="3861" w:type="dxa"/>
          </w:tcPr>
          <w:p w14:paraId="0AB6C7B5" w14:textId="0924DDFC" w:rsidR="00C4672D" w:rsidRPr="006F7600" w:rsidRDefault="006F225C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6F225C">
              <w:rPr>
                <w:rFonts w:asciiTheme="majorHAnsi" w:hAnsiTheme="majorHAnsi"/>
                <w:sz w:val="24"/>
                <w:szCs w:val="24"/>
              </w:rPr>
              <w:t>CTGCTTTTCTTACACCGCGAG</w:t>
            </w:r>
          </w:p>
        </w:tc>
      </w:tr>
      <w:tr w:rsidR="00C4672D" w14:paraId="2A5CEF35" w14:textId="77777777" w:rsidTr="00C5337B">
        <w:tc>
          <w:tcPr>
            <w:tcW w:w="1496" w:type="dxa"/>
          </w:tcPr>
          <w:p w14:paraId="36C51E2A" w14:textId="47B89178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L10</w:t>
            </w:r>
          </w:p>
        </w:tc>
        <w:tc>
          <w:tcPr>
            <w:tcW w:w="3345" w:type="dxa"/>
          </w:tcPr>
          <w:p w14:paraId="432307E0" w14:textId="75E13D58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GTTTCGTATCTTCATTGTCATGTA</w:t>
            </w:r>
          </w:p>
        </w:tc>
        <w:tc>
          <w:tcPr>
            <w:tcW w:w="3861" w:type="dxa"/>
          </w:tcPr>
          <w:p w14:paraId="31F1F551" w14:textId="4DA7C572" w:rsidR="00C4672D" w:rsidRPr="006F7600" w:rsidRDefault="00E32FE9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CCCTCAGGCTGAGGCTACG</w:t>
            </w:r>
          </w:p>
        </w:tc>
      </w:tr>
      <w:tr w:rsidR="00C4672D" w14:paraId="36C4270C" w14:textId="77777777" w:rsidTr="00C5337B">
        <w:tc>
          <w:tcPr>
            <w:tcW w:w="1496" w:type="dxa"/>
          </w:tcPr>
          <w:p w14:paraId="4A51825F" w14:textId="55065C40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X3CR1</w:t>
            </w:r>
          </w:p>
        </w:tc>
        <w:tc>
          <w:tcPr>
            <w:tcW w:w="3345" w:type="dxa"/>
          </w:tcPr>
          <w:p w14:paraId="3403403E" w14:textId="00D1E6C0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GAGAAGGAGCAATGCATC</w:t>
            </w:r>
          </w:p>
        </w:tc>
        <w:tc>
          <w:tcPr>
            <w:tcW w:w="3861" w:type="dxa"/>
          </w:tcPr>
          <w:p w14:paraId="7BC45A2B" w14:textId="6AB022C3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CTCTCATCTATGCATTTGCT</w:t>
            </w:r>
          </w:p>
        </w:tc>
      </w:tr>
      <w:tr w:rsidR="00C4672D" w14:paraId="105C403C" w14:textId="77777777" w:rsidTr="00C5337B">
        <w:tc>
          <w:tcPr>
            <w:tcW w:w="1496" w:type="dxa"/>
          </w:tcPr>
          <w:p w14:paraId="1E1AC1EA" w14:textId="135F6A77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P2R</w:t>
            </w:r>
            <w:r w:rsidR="00975389">
              <w:rPr>
                <w:rFonts w:asciiTheme="majorHAnsi" w:hAnsiTheme="majorHAnsi"/>
                <w:sz w:val="24"/>
                <w:szCs w:val="24"/>
              </w:rPr>
              <w:t>Y</w:t>
            </w:r>
            <w:r>
              <w:rPr>
                <w:rFonts w:asciiTheme="majorHAnsi" w:hAnsiTheme="majorHAnsi"/>
                <w:sz w:val="24"/>
                <w:szCs w:val="24"/>
              </w:rPr>
              <w:t>12</w:t>
            </w:r>
          </w:p>
        </w:tc>
        <w:tc>
          <w:tcPr>
            <w:tcW w:w="3345" w:type="dxa"/>
          </w:tcPr>
          <w:p w14:paraId="038DFD96" w14:textId="1A4C0344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TTGGAGTCTCTTCATTTGG</w:t>
            </w:r>
          </w:p>
        </w:tc>
        <w:tc>
          <w:tcPr>
            <w:tcW w:w="3861" w:type="dxa"/>
          </w:tcPr>
          <w:p w14:paraId="79461338" w14:textId="28ECF9CD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AGAGCACTCTGTGGTTAAC</w:t>
            </w:r>
          </w:p>
        </w:tc>
      </w:tr>
      <w:tr w:rsidR="00C4672D" w14:paraId="0CB44748" w14:textId="77777777" w:rsidTr="00C5337B">
        <w:tc>
          <w:tcPr>
            <w:tcW w:w="1496" w:type="dxa"/>
          </w:tcPr>
          <w:p w14:paraId="3E18FF0F" w14:textId="3A5C5646" w:rsidR="00C4672D" w:rsidRPr="005411DE" w:rsidRDefault="00D6203F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D11</w:t>
            </w:r>
            <w:r w:rsidR="00975389">
              <w:rPr>
                <w:rFonts w:asciiTheme="majorHAnsi" w:hAnsiTheme="majorHAnsi"/>
                <w:sz w:val="24"/>
                <w:szCs w:val="24"/>
              </w:rPr>
              <w:t>B</w:t>
            </w:r>
          </w:p>
        </w:tc>
        <w:tc>
          <w:tcPr>
            <w:tcW w:w="3345" w:type="dxa"/>
          </w:tcPr>
          <w:p w14:paraId="5FFDC44E" w14:textId="329B8223" w:rsidR="00C4672D" w:rsidRPr="006F7600" w:rsidRDefault="00A0513E" w:rsidP="00A0513E">
            <w:pPr>
              <w:pStyle w:val="PlainTex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       CTACTGGGGTTCGGCCCC</w:t>
            </w:r>
          </w:p>
        </w:tc>
        <w:tc>
          <w:tcPr>
            <w:tcW w:w="3861" w:type="dxa"/>
          </w:tcPr>
          <w:p w14:paraId="2560C6B8" w14:textId="0911C6D1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GTCCCAGACGGAGACCA</w:t>
            </w:r>
          </w:p>
        </w:tc>
      </w:tr>
      <w:tr w:rsidR="00C4672D" w14:paraId="70BA9BD0" w14:textId="77777777" w:rsidTr="00C5337B">
        <w:tc>
          <w:tcPr>
            <w:tcW w:w="1496" w:type="dxa"/>
          </w:tcPr>
          <w:p w14:paraId="7B1F3EBD" w14:textId="106A2210" w:rsidR="00C4672D" w:rsidRPr="005411DE" w:rsidRDefault="00975389" w:rsidP="00C4672D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IF</w:t>
            </w:r>
            <w:r w:rsidR="00317683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3345" w:type="dxa"/>
          </w:tcPr>
          <w:p w14:paraId="78B6D197" w14:textId="47D6D749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CATTTTTAGGATGGCAGATC</w:t>
            </w:r>
          </w:p>
        </w:tc>
        <w:tc>
          <w:tcPr>
            <w:tcW w:w="3861" w:type="dxa"/>
          </w:tcPr>
          <w:p w14:paraId="189394A7" w14:textId="5A492A54" w:rsidR="00C4672D" w:rsidRPr="006F7600" w:rsidRDefault="00A0513E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CATCCTCTGCCCCC</w:t>
            </w:r>
            <w:r w:rsidR="002B2988">
              <w:rPr>
                <w:rFonts w:asciiTheme="majorHAnsi" w:hAnsiTheme="majorHAnsi"/>
                <w:sz w:val="24"/>
                <w:szCs w:val="24"/>
              </w:rPr>
              <w:t>AGAT</w:t>
            </w:r>
          </w:p>
        </w:tc>
      </w:tr>
      <w:tr w:rsidR="00C4672D" w14:paraId="1DD027F6" w14:textId="77777777" w:rsidTr="00C5337B">
        <w:tc>
          <w:tcPr>
            <w:tcW w:w="1496" w:type="dxa"/>
          </w:tcPr>
          <w:p w14:paraId="41F86FE7" w14:textId="36F143C8" w:rsidR="00C4672D" w:rsidRPr="005411DE" w:rsidRDefault="00317683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SS</w:t>
            </w:r>
          </w:p>
        </w:tc>
        <w:tc>
          <w:tcPr>
            <w:tcW w:w="3345" w:type="dxa"/>
          </w:tcPr>
          <w:p w14:paraId="72E9B5C6" w14:textId="32CE5537" w:rsidR="00C4672D" w:rsidRPr="006F7600" w:rsidRDefault="002B298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AGATTTCTGGGTAAGAGGG</w:t>
            </w:r>
          </w:p>
        </w:tc>
        <w:tc>
          <w:tcPr>
            <w:tcW w:w="3861" w:type="dxa"/>
          </w:tcPr>
          <w:p w14:paraId="0AEF6A5D" w14:textId="10F3B689" w:rsidR="00C4672D" w:rsidRPr="006F7600" w:rsidRDefault="002B298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ACTATGAACCATCCTGTAC</w:t>
            </w:r>
          </w:p>
        </w:tc>
      </w:tr>
      <w:tr w:rsidR="00C4672D" w14:paraId="36BEF8AF" w14:textId="77777777" w:rsidTr="00C5337B">
        <w:tc>
          <w:tcPr>
            <w:tcW w:w="1496" w:type="dxa"/>
          </w:tcPr>
          <w:p w14:paraId="5599C85B" w14:textId="08B30AA2" w:rsidR="00C4672D" w:rsidRPr="005411DE" w:rsidRDefault="00317683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H</w:t>
            </w:r>
            <w:r w:rsidR="00975389">
              <w:rPr>
                <w:rFonts w:asciiTheme="majorHAnsi" w:hAnsiTheme="majorHAnsi"/>
                <w:sz w:val="24"/>
                <w:szCs w:val="24"/>
              </w:rPr>
              <w:t>EXB</w:t>
            </w:r>
          </w:p>
        </w:tc>
        <w:tc>
          <w:tcPr>
            <w:tcW w:w="3345" w:type="dxa"/>
          </w:tcPr>
          <w:p w14:paraId="07A8298C" w14:textId="4095AAF7" w:rsidR="00C4672D" w:rsidRPr="006F7600" w:rsidRDefault="002B298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TGTTCTCATGGTTACAATATC</w:t>
            </w:r>
          </w:p>
        </w:tc>
        <w:tc>
          <w:tcPr>
            <w:tcW w:w="3861" w:type="dxa"/>
          </w:tcPr>
          <w:p w14:paraId="594E9535" w14:textId="14BE6D73" w:rsidR="00C4672D" w:rsidRPr="006F7600" w:rsidRDefault="002B2988" w:rsidP="00FB5174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TGGATGCAACTAACCTCACT</w:t>
            </w:r>
          </w:p>
        </w:tc>
      </w:tr>
      <w:tr w:rsidR="00317683" w14:paraId="4BBE0C48" w14:textId="77777777" w:rsidTr="00C5337B">
        <w:tc>
          <w:tcPr>
            <w:tcW w:w="1496" w:type="dxa"/>
          </w:tcPr>
          <w:p w14:paraId="575710AA" w14:textId="209674AC" w:rsidR="00317683" w:rsidRPr="005411DE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</w:t>
            </w:r>
            <w:r w:rsidR="00975389">
              <w:rPr>
                <w:rFonts w:asciiTheme="majorHAnsi" w:hAnsiTheme="majorHAnsi"/>
                <w:sz w:val="24"/>
                <w:szCs w:val="24"/>
              </w:rPr>
              <w:t>ALL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1 </w:t>
            </w:r>
          </w:p>
        </w:tc>
        <w:tc>
          <w:tcPr>
            <w:tcW w:w="3345" w:type="dxa"/>
          </w:tcPr>
          <w:p w14:paraId="42272159" w14:textId="5DDC54B0" w:rsidR="00317683" w:rsidRPr="006F7600" w:rsidRDefault="002B2988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CGTGACGATCTCCTTGC</w:t>
            </w:r>
          </w:p>
        </w:tc>
        <w:tc>
          <w:tcPr>
            <w:tcW w:w="3861" w:type="dxa"/>
          </w:tcPr>
          <w:p w14:paraId="72373A22" w14:textId="59D5103A" w:rsidR="00317683" w:rsidRPr="006F7600" w:rsidRDefault="002B2988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GTGGCATCCCTCCAATTC</w:t>
            </w:r>
          </w:p>
        </w:tc>
      </w:tr>
      <w:tr w:rsidR="00317683" w14:paraId="6FEC9DC1" w14:textId="77777777" w:rsidTr="00C5337B">
        <w:tc>
          <w:tcPr>
            <w:tcW w:w="1496" w:type="dxa"/>
          </w:tcPr>
          <w:p w14:paraId="54EA0F94" w14:textId="01976EEC" w:rsidR="00317683" w:rsidRPr="005411DE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L34</w:t>
            </w:r>
          </w:p>
        </w:tc>
        <w:tc>
          <w:tcPr>
            <w:tcW w:w="3345" w:type="dxa"/>
          </w:tcPr>
          <w:p w14:paraId="32649069" w14:textId="779F13E8" w:rsidR="00317683" w:rsidRPr="006F7600" w:rsidRDefault="002B2988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GGGCAAGAGGCCCTCG</w:t>
            </w:r>
          </w:p>
        </w:tc>
        <w:tc>
          <w:tcPr>
            <w:tcW w:w="3861" w:type="dxa"/>
          </w:tcPr>
          <w:p w14:paraId="5704D858" w14:textId="0C0A9277" w:rsidR="00317683" w:rsidRPr="006F7600" w:rsidRDefault="002B2988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CTCCTGCTGTAAACAAAGCT</w:t>
            </w:r>
          </w:p>
        </w:tc>
      </w:tr>
      <w:tr w:rsidR="00317683" w14:paraId="6FB54BA0" w14:textId="77777777" w:rsidTr="00C5337B">
        <w:tc>
          <w:tcPr>
            <w:tcW w:w="1496" w:type="dxa"/>
          </w:tcPr>
          <w:p w14:paraId="650B40B2" w14:textId="4213E54D" w:rsidR="00317683" w:rsidRPr="005411DE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1</w:t>
            </w:r>
            <w:r w:rsidR="00975389">
              <w:rPr>
                <w:rFonts w:asciiTheme="majorHAnsi" w:hAnsiTheme="majorHAnsi"/>
                <w:sz w:val="24"/>
                <w:szCs w:val="24"/>
              </w:rPr>
              <w:t>QA</w:t>
            </w:r>
          </w:p>
        </w:tc>
        <w:tc>
          <w:tcPr>
            <w:tcW w:w="3345" w:type="dxa"/>
          </w:tcPr>
          <w:p w14:paraId="7BBDC8F9" w14:textId="4F7A80AF" w:rsidR="00317683" w:rsidRPr="006F7600" w:rsidRDefault="00E32FE9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CAGGCAGATGGGAAGATGAG</w:t>
            </w:r>
          </w:p>
        </w:tc>
        <w:tc>
          <w:tcPr>
            <w:tcW w:w="3861" w:type="dxa"/>
          </w:tcPr>
          <w:p w14:paraId="3AD3F045" w14:textId="4AFCB3A9" w:rsidR="00317683" w:rsidRPr="006F7600" w:rsidRDefault="00E32FE9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32FE9">
              <w:rPr>
                <w:rFonts w:asciiTheme="majorHAnsi" w:hAnsiTheme="majorHAnsi"/>
                <w:sz w:val="24"/>
                <w:szCs w:val="24"/>
              </w:rPr>
              <w:t>GACATACTCCAAACCTTTCCAC</w:t>
            </w:r>
          </w:p>
        </w:tc>
      </w:tr>
      <w:tr w:rsidR="00317683" w14:paraId="6ABA0891" w14:textId="77777777" w:rsidTr="00C5337B">
        <w:tc>
          <w:tcPr>
            <w:tcW w:w="1496" w:type="dxa"/>
          </w:tcPr>
          <w:p w14:paraId="2083AB3E" w14:textId="5F810478" w:rsidR="00317683" w:rsidRPr="005411DE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1</w:t>
            </w:r>
            <w:r w:rsidR="00975389">
              <w:rPr>
                <w:rFonts w:asciiTheme="majorHAnsi" w:hAnsiTheme="majorHAnsi"/>
                <w:sz w:val="24"/>
                <w:szCs w:val="24"/>
              </w:rPr>
              <w:t>QB</w:t>
            </w:r>
          </w:p>
        </w:tc>
        <w:tc>
          <w:tcPr>
            <w:tcW w:w="3345" w:type="dxa"/>
          </w:tcPr>
          <w:p w14:paraId="764D3280" w14:textId="0A486D1C" w:rsidR="00317683" w:rsidRPr="006F7600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GGCCTCCATATCTGGAAAG</w:t>
            </w:r>
          </w:p>
        </w:tc>
        <w:tc>
          <w:tcPr>
            <w:tcW w:w="3861" w:type="dxa"/>
          </w:tcPr>
          <w:p w14:paraId="0A97558F" w14:textId="6FE42BCB" w:rsidR="00317683" w:rsidRPr="006F7600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GAGCGTGCACAGAAGGTG</w:t>
            </w:r>
          </w:p>
        </w:tc>
      </w:tr>
      <w:tr w:rsidR="00317683" w14:paraId="549EA295" w14:textId="77777777" w:rsidTr="00C5337B">
        <w:tc>
          <w:tcPr>
            <w:tcW w:w="1496" w:type="dxa"/>
          </w:tcPr>
          <w:p w14:paraId="6ED24FCE" w14:textId="28BE25C1" w:rsidR="00317683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</w:t>
            </w:r>
            <w:r w:rsidR="00975389">
              <w:rPr>
                <w:rFonts w:asciiTheme="majorHAnsi" w:hAnsiTheme="majorHAnsi"/>
                <w:sz w:val="24"/>
                <w:szCs w:val="24"/>
              </w:rPr>
              <w:t>POE</w:t>
            </w:r>
          </w:p>
        </w:tc>
        <w:tc>
          <w:tcPr>
            <w:tcW w:w="3345" w:type="dxa"/>
          </w:tcPr>
          <w:p w14:paraId="154C7545" w14:textId="4B79AFDA" w:rsidR="00317683" w:rsidRPr="00C66B4D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GTGATTGTCGCTGGGCAC</w:t>
            </w:r>
          </w:p>
        </w:tc>
        <w:tc>
          <w:tcPr>
            <w:tcW w:w="3861" w:type="dxa"/>
          </w:tcPr>
          <w:p w14:paraId="313B8D0B" w14:textId="295AA433" w:rsidR="00317683" w:rsidRPr="00C66B4D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AAGGAGCAGGTGGCGGAG</w:t>
            </w:r>
          </w:p>
        </w:tc>
      </w:tr>
      <w:tr w:rsidR="00317683" w14:paraId="61D2A2AB" w14:textId="77777777" w:rsidTr="00C5337B">
        <w:tc>
          <w:tcPr>
            <w:tcW w:w="1496" w:type="dxa"/>
          </w:tcPr>
          <w:p w14:paraId="776D72D0" w14:textId="47E2B871" w:rsidR="00317683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D45</w:t>
            </w:r>
          </w:p>
        </w:tc>
        <w:tc>
          <w:tcPr>
            <w:tcW w:w="3345" w:type="dxa"/>
          </w:tcPr>
          <w:p w14:paraId="3CDA9BE9" w14:textId="51A91285" w:rsidR="00317683" w:rsidRPr="00C66B4D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TATGAACCTTGATTTAAAGCTG</w:t>
            </w:r>
          </w:p>
        </w:tc>
        <w:tc>
          <w:tcPr>
            <w:tcW w:w="3861" w:type="dxa"/>
          </w:tcPr>
          <w:p w14:paraId="299C0759" w14:textId="4C092745" w:rsidR="00317683" w:rsidRPr="00C66B4D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TCATTGCCAGCACCTACCC</w:t>
            </w:r>
          </w:p>
        </w:tc>
      </w:tr>
      <w:tr w:rsidR="00317683" w14:paraId="7BE401C0" w14:textId="77777777" w:rsidTr="00C5337B">
        <w:tc>
          <w:tcPr>
            <w:tcW w:w="1496" w:type="dxa"/>
          </w:tcPr>
          <w:p w14:paraId="70C9CBEA" w14:textId="79A5525A" w:rsidR="00317683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D68</w:t>
            </w:r>
          </w:p>
        </w:tc>
        <w:tc>
          <w:tcPr>
            <w:tcW w:w="3345" w:type="dxa"/>
          </w:tcPr>
          <w:p w14:paraId="08A0B1A5" w14:textId="192C3DA3" w:rsidR="00317683" w:rsidRPr="00C66B4D" w:rsidRDefault="00C53BAD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GAGGGCCTGGTAGGCG</w:t>
            </w:r>
          </w:p>
        </w:tc>
        <w:tc>
          <w:tcPr>
            <w:tcW w:w="3861" w:type="dxa"/>
          </w:tcPr>
          <w:p w14:paraId="17CBAE22" w14:textId="543BAA2B" w:rsidR="00317683" w:rsidRPr="00C66B4D" w:rsidRDefault="00430FE6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TCCACCTCGACCTGCTCT</w:t>
            </w:r>
          </w:p>
        </w:tc>
      </w:tr>
      <w:tr w:rsidR="00317683" w14:paraId="2B83795D" w14:textId="77777777" w:rsidTr="00C5337B">
        <w:tc>
          <w:tcPr>
            <w:tcW w:w="1496" w:type="dxa"/>
          </w:tcPr>
          <w:p w14:paraId="7F369741" w14:textId="215F8DCA" w:rsidR="00317683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D74</w:t>
            </w:r>
          </w:p>
        </w:tc>
        <w:tc>
          <w:tcPr>
            <w:tcW w:w="3345" w:type="dxa"/>
          </w:tcPr>
          <w:p w14:paraId="6C55A6E6" w14:textId="31ECD0C6" w:rsidR="00317683" w:rsidRPr="00C66B4D" w:rsidRDefault="00430FE6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CATGGGGACTGGGCCC</w:t>
            </w:r>
          </w:p>
        </w:tc>
        <w:tc>
          <w:tcPr>
            <w:tcW w:w="3861" w:type="dxa"/>
          </w:tcPr>
          <w:p w14:paraId="2CF0C35C" w14:textId="55844444" w:rsidR="00317683" w:rsidRPr="00C66B4D" w:rsidRDefault="00430FE6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TTCAGGCCCAAGTGCGAC</w:t>
            </w:r>
          </w:p>
        </w:tc>
      </w:tr>
      <w:tr w:rsidR="00317683" w14:paraId="422F0D05" w14:textId="77777777" w:rsidTr="00C5337B">
        <w:tc>
          <w:tcPr>
            <w:tcW w:w="1496" w:type="dxa"/>
          </w:tcPr>
          <w:p w14:paraId="6E5E8B2A" w14:textId="681E129E" w:rsidR="00317683" w:rsidRDefault="00317683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VEGF</w:t>
            </w:r>
          </w:p>
        </w:tc>
        <w:tc>
          <w:tcPr>
            <w:tcW w:w="3345" w:type="dxa"/>
          </w:tcPr>
          <w:p w14:paraId="3C0DCD75" w14:textId="3A036429" w:rsidR="00317683" w:rsidRPr="00C66B4D" w:rsidRDefault="00430FE6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ACCGCCTCGGCTTGTCAC</w:t>
            </w:r>
          </w:p>
        </w:tc>
        <w:tc>
          <w:tcPr>
            <w:tcW w:w="3861" w:type="dxa"/>
          </w:tcPr>
          <w:p w14:paraId="788FDD70" w14:textId="376DBB12" w:rsidR="00317683" w:rsidRPr="00C66B4D" w:rsidRDefault="00430FE6" w:rsidP="00317683">
            <w:pPr>
              <w:pStyle w:val="PlainText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GCCCGCTGCTGTCTAATGC</w:t>
            </w:r>
          </w:p>
        </w:tc>
      </w:tr>
    </w:tbl>
    <w:p w14:paraId="76C1D0F1" w14:textId="77777777" w:rsidR="004C0931" w:rsidRPr="00911640" w:rsidRDefault="004C0931" w:rsidP="00FB5174">
      <w:pPr>
        <w:pStyle w:val="PlainText"/>
        <w:ind w:left="720"/>
        <w:jc w:val="center"/>
        <w:rPr>
          <w:rFonts w:asciiTheme="majorHAnsi" w:hAnsiTheme="majorHAnsi"/>
          <w:sz w:val="24"/>
          <w:szCs w:val="24"/>
        </w:rPr>
      </w:pPr>
    </w:p>
    <w:p w14:paraId="0479B819" w14:textId="77777777" w:rsidR="003758D0" w:rsidRPr="00911640" w:rsidRDefault="003758D0">
      <w:pPr>
        <w:rPr>
          <w:rFonts w:asciiTheme="majorHAnsi" w:hAnsiTheme="majorHAnsi"/>
        </w:rPr>
      </w:pPr>
    </w:p>
    <w:sectPr w:rsidR="003758D0" w:rsidRPr="00911640" w:rsidSect="000C35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4088"/>
    <w:multiLevelType w:val="hybridMultilevel"/>
    <w:tmpl w:val="D18A1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257B8"/>
    <w:multiLevelType w:val="hybridMultilevel"/>
    <w:tmpl w:val="21B6B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41F09"/>
    <w:multiLevelType w:val="hybridMultilevel"/>
    <w:tmpl w:val="E674A8B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1B670D"/>
    <w:multiLevelType w:val="hybridMultilevel"/>
    <w:tmpl w:val="A80C8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59376">
    <w:abstractNumId w:val="0"/>
  </w:num>
  <w:num w:numId="2" w16cid:durableId="1026446268">
    <w:abstractNumId w:val="3"/>
  </w:num>
  <w:num w:numId="3" w16cid:durableId="1675961161">
    <w:abstractNumId w:val="1"/>
  </w:num>
  <w:num w:numId="4" w16cid:durableId="10685749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AFMgwNDA0NjJV0lIJTi4sz8/NACgxrATNtEfQsAAAA"/>
  </w:docVars>
  <w:rsids>
    <w:rsidRoot w:val="004C0931"/>
    <w:rsid w:val="00083DFE"/>
    <w:rsid w:val="000A13CB"/>
    <w:rsid w:val="000C3527"/>
    <w:rsid w:val="001A4DA0"/>
    <w:rsid w:val="00247DA8"/>
    <w:rsid w:val="0027614E"/>
    <w:rsid w:val="002B0705"/>
    <w:rsid w:val="002B2988"/>
    <w:rsid w:val="00317683"/>
    <w:rsid w:val="00323885"/>
    <w:rsid w:val="00326F2C"/>
    <w:rsid w:val="003758D0"/>
    <w:rsid w:val="00430FE6"/>
    <w:rsid w:val="004325C7"/>
    <w:rsid w:val="004C0931"/>
    <w:rsid w:val="004E6AB9"/>
    <w:rsid w:val="00514815"/>
    <w:rsid w:val="0052793E"/>
    <w:rsid w:val="005411DE"/>
    <w:rsid w:val="00573C53"/>
    <w:rsid w:val="006F225C"/>
    <w:rsid w:val="006F7600"/>
    <w:rsid w:val="007539A3"/>
    <w:rsid w:val="007D4465"/>
    <w:rsid w:val="007E0923"/>
    <w:rsid w:val="00911640"/>
    <w:rsid w:val="00916C58"/>
    <w:rsid w:val="00975389"/>
    <w:rsid w:val="009F411C"/>
    <w:rsid w:val="00A0513E"/>
    <w:rsid w:val="00A710F6"/>
    <w:rsid w:val="00B27C7B"/>
    <w:rsid w:val="00B71C9A"/>
    <w:rsid w:val="00C4672D"/>
    <w:rsid w:val="00C5337B"/>
    <w:rsid w:val="00C53BAD"/>
    <w:rsid w:val="00C66B4D"/>
    <w:rsid w:val="00C80387"/>
    <w:rsid w:val="00CB5CA8"/>
    <w:rsid w:val="00CD739D"/>
    <w:rsid w:val="00CE714C"/>
    <w:rsid w:val="00D6203F"/>
    <w:rsid w:val="00D87D83"/>
    <w:rsid w:val="00E32FE9"/>
    <w:rsid w:val="00E342D1"/>
    <w:rsid w:val="00E3726E"/>
    <w:rsid w:val="00E767D8"/>
    <w:rsid w:val="00E80E21"/>
    <w:rsid w:val="00EC55FB"/>
    <w:rsid w:val="00FB5174"/>
    <w:rsid w:val="00FC3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9C6B32"/>
  <w14:defaultImageDpi w14:val="300"/>
  <w15:docId w15:val="{7D390D70-34A1-4E60-8F89-BFDC5C08D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C0931"/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0931"/>
    <w:rPr>
      <w:rFonts w:ascii="Consolas" w:eastAsiaTheme="minorHAnsi" w:hAnsi="Consolas"/>
      <w:sz w:val="21"/>
      <w:szCs w:val="21"/>
    </w:rPr>
  </w:style>
  <w:style w:type="character" w:customStyle="1" w:styleId="ffline">
    <w:name w:val="ff_line"/>
    <w:basedOn w:val="DefaultParagraphFont"/>
    <w:rsid w:val="004C0931"/>
  </w:style>
  <w:style w:type="paragraph" w:styleId="ListParagraph">
    <w:name w:val="List Paragraph"/>
    <w:basedOn w:val="Normal"/>
    <w:uiPriority w:val="34"/>
    <w:qFormat/>
    <w:rsid w:val="001A4DA0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2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25C7"/>
    <w:rPr>
      <w:rFonts w:ascii="Courier" w:hAnsi="Courier" w:cs="Courier"/>
      <w:sz w:val="20"/>
      <w:szCs w:val="20"/>
    </w:rPr>
  </w:style>
  <w:style w:type="character" w:customStyle="1" w:styleId="feath">
    <w:name w:val="feat_h"/>
    <w:basedOn w:val="DefaultParagraphFont"/>
    <w:rsid w:val="004325C7"/>
  </w:style>
  <w:style w:type="table" w:styleId="TableGrid">
    <w:name w:val="Table Grid"/>
    <w:basedOn w:val="TableNormal"/>
    <w:uiPriority w:val="59"/>
    <w:rsid w:val="00FB51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6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5141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6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938411">
                  <w:marLeft w:val="120"/>
                  <w:marRight w:val="300"/>
                  <w:marTop w:val="0"/>
                  <w:marBottom w:val="120"/>
                  <w:divBdr>
                    <w:top w:val="single" w:sz="6" w:space="0" w:color="EAEAEA"/>
                    <w:left w:val="single" w:sz="6" w:space="9" w:color="EAEAEA"/>
                    <w:bottom w:val="single" w:sz="6" w:space="9" w:color="EAEAEA"/>
                    <w:right w:val="single" w:sz="6" w:space="9" w:color="EAEAEA"/>
                  </w:divBdr>
                  <w:divsChild>
                    <w:div w:id="141362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5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84642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482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62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547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5033542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7941821">
                              <w:marLeft w:val="7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451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770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674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468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441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427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8581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36742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2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4271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0592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8622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609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5470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2217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979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6739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5621092">
                                      <w:marLeft w:val="0"/>
                                      <w:marRight w:val="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542778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751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79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70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6873853">
                                          <w:marLeft w:val="3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02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9584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93206">
                          <w:marLeft w:val="780"/>
                          <w:marRight w:val="240"/>
                          <w:marTop w:val="18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574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31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81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2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925062">
                                              <w:blockQuote w:val="1"/>
                                              <w:marLeft w:val="75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single" w:sz="12" w:space="4" w:color="1010FF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8362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826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5805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36565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30001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8424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1326</Characters>
  <Application>Microsoft Office Word</Application>
  <DocSecurity>0</DocSecurity>
  <Lines>88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I/NIH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 User</dc:creator>
  <cp:keywords/>
  <dc:description/>
  <cp:lastModifiedBy>Ma, Wenxin (NIH/NEI) [E]</cp:lastModifiedBy>
  <cp:revision>2</cp:revision>
  <dcterms:created xsi:type="dcterms:W3CDTF">2024-09-22T15:55:00Z</dcterms:created>
  <dcterms:modified xsi:type="dcterms:W3CDTF">2024-09-2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e926cd1dce7aa07081c20d8b3565a98303756b29b690a7d6e927025f87f40e</vt:lpwstr>
  </property>
</Properties>
</file>